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AD5733" w14:textId="77777777"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14:paraId="4CDBE096" w14:textId="712325EA" w:rsidR="008F5287" w:rsidRPr="0042243D" w:rsidRDefault="008F5287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 xml:space="preserve">ROPS.III.K.510.13.2023.IS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Pr="0042243D">
        <w:rPr>
          <w:rFonts w:ascii="Arial" w:eastAsia="Calibri" w:hAnsi="Arial" w:cs="Arial"/>
          <w:b/>
          <w:bCs/>
        </w:rPr>
        <w:t>Załącznik 10 do SWZ (składany razem z ofertą Wykonawcy)</w:t>
      </w:r>
    </w:p>
    <w:p w14:paraId="2A43AB1E" w14:textId="77777777" w:rsidR="008F5287" w:rsidRPr="0042243D" w:rsidRDefault="008F5287" w:rsidP="008F5287">
      <w:pPr>
        <w:rPr>
          <w:rFonts w:ascii="Arial" w:eastAsia="Calibri" w:hAnsi="Arial" w:cs="Arial"/>
          <w:b/>
          <w:bCs/>
          <w:sz w:val="24"/>
          <w:szCs w:val="24"/>
        </w:rPr>
      </w:pPr>
    </w:p>
    <w:p w14:paraId="6C72656F" w14:textId="77777777"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7BAA5506" w14:textId="77777777"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01086276" w14:textId="77777777"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OŚWIADCZENIE TRENERA</w:t>
      </w:r>
    </w:p>
    <w:p w14:paraId="39B60410" w14:textId="77777777" w:rsidR="008F5287" w:rsidRPr="009250B7" w:rsidRDefault="008F5287" w:rsidP="008F528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</w:p>
    <w:p w14:paraId="16C6A053" w14:textId="77777777" w:rsidR="008F5287" w:rsidRPr="009250B7" w:rsidRDefault="008F5287" w:rsidP="008F528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 xml:space="preserve"> 2-dniowego w ramach projektu pn. „Efekt synergii – koordynacja lubuskiego włączenia społecznego”</w:t>
      </w:r>
    </w:p>
    <w:p w14:paraId="5D014C2B" w14:textId="77777777" w:rsidR="008F5287" w:rsidRDefault="008F5287" w:rsidP="008F5287">
      <w:pPr>
        <w:ind w:left="4963" w:firstLine="709"/>
        <w:rPr>
          <w:rFonts w:ascii="Arial" w:hAnsi="Arial" w:cs="Arial"/>
          <w:b/>
          <w:sz w:val="24"/>
          <w:szCs w:val="24"/>
        </w:rPr>
      </w:pPr>
    </w:p>
    <w:p w14:paraId="15D3FA6B" w14:textId="77777777" w:rsidR="008F5287" w:rsidRDefault="008F5287" w:rsidP="008F5287">
      <w:pPr>
        <w:ind w:left="4963" w:firstLine="709"/>
        <w:rPr>
          <w:rFonts w:ascii="Arial" w:hAnsi="Arial" w:cs="Arial"/>
          <w:b/>
          <w:sz w:val="24"/>
          <w:szCs w:val="24"/>
        </w:rPr>
      </w:pPr>
      <w:r w:rsidRPr="00B53CA0">
        <w:rPr>
          <w:rFonts w:ascii="Arial" w:hAnsi="Arial" w:cs="Arial"/>
          <w:b/>
          <w:sz w:val="24"/>
          <w:szCs w:val="24"/>
        </w:rPr>
        <w:t xml:space="preserve">nr </w:t>
      </w:r>
      <w:r w:rsidRPr="00B13D13">
        <w:rPr>
          <w:rFonts w:ascii="Arial" w:hAnsi="Arial" w:cs="Arial"/>
          <w:b/>
          <w:sz w:val="24"/>
          <w:szCs w:val="24"/>
        </w:rPr>
        <w:t>ROPS.V.5.13.2023.</w:t>
      </w:r>
      <w:r>
        <w:rPr>
          <w:rFonts w:ascii="Arial" w:hAnsi="Arial" w:cs="Arial"/>
          <w:b/>
          <w:sz w:val="24"/>
          <w:szCs w:val="24"/>
        </w:rPr>
        <w:t>IS</w:t>
      </w:r>
    </w:p>
    <w:p w14:paraId="508CB134" w14:textId="77777777" w:rsidR="000809C6" w:rsidRDefault="000809C6" w:rsidP="008F5287">
      <w:pPr>
        <w:ind w:left="4963" w:firstLine="709"/>
        <w:rPr>
          <w:rFonts w:ascii="Arial" w:hAnsi="Arial" w:cs="Arial"/>
          <w:b/>
          <w:sz w:val="24"/>
          <w:szCs w:val="24"/>
        </w:rPr>
      </w:pPr>
    </w:p>
    <w:p w14:paraId="003AAAD3" w14:textId="77777777" w:rsidR="008F5287" w:rsidRPr="0042243D" w:rsidRDefault="008F5287" w:rsidP="008F5287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W celu uzyskania punktów w kryterium „Doświadczenie trenera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14:paraId="65B80CDC" w14:textId="77777777" w:rsidR="008F5287" w:rsidRPr="0042243D" w:rsidRDefault="008F5287" w:rsidP="008F5287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</w:p>
    <w:p w14:paraId="4076F2A1" w14:textId="77777777"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E46E30E" w14:textId="77777777"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0D23434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bookmarkStart w:id="0" w:name="_GoBack"/>
      <w:bookmarkEnd w:id="0"/>
      <w:r w:rsidRPr="0042243D">
        <w:rPr>
          <w:rFonts w:ascii="Arial" w:eastAsia="Calibri" w:hAnsi="Arial" w:cs="Arial"/>
          <w:sz w:val="24"/>
          <w:szCs w:val="24"/>
        </w:rPr>
        <w:t>Imię i nazwisko osoby proponowanej na stanowisko trenera: ……………………………………………………………….</w:t>
      </w:r>
    </w:p>
    <w:p w14:paraId="7B29A6C6" w14:textId="77777777" w:rsidR="008F5287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14:paraId="07EFEBC0" w14:textId="49C43FC3" w:rsidR="000809C6" w:rsidRDefault="000809C6">
      <w:pPr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br w:type="page"/>
      </w:r>
    </w:p>
    <w:p w14:paraId="08CEEF74" w14:textId="4D10056F" w:rsidR="000809C6" w:rsidRDefault="000809C6">
      <w:pPr>
        <w:rPr>
          <w:rFonts w:ascii="Arial" w:eastAsia="Calibri" w:hAnsi="Arial" w:cs="Arial"/>
          <w:sz w:val="24"/>
          <w:szCs w:val="24"/>
        </w:rPr>
      </w:pPr>
    </w:p>
    <w:p w14:paraId="6FE8B260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1666" w:type="dxa"/>
        <w:jc w:val="center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4"/>
        <w:gridCol w:w="1985"/>
        <w:gridCol w:w="1842"/>
        <w:gridCol w:w="2127"/>
        <w:gridCol w:w="1701"/>
        <w:gridCol w:w="1701"/>
        <w:gridCol w:w="1636"/>
      </w:tblGrid>
      <w:tr w:rsidR="008F5287" w:rsidRPr="0042243D" w14:paraId="710F1AF1" w14:textId="77777777" w:rsidTr="00E85455">
        <w:trPr>
          <w:trHeight w:val="2331"/>
          <w:jc w:val="center"/>
        </w:trPr>
        <w:tc>
          <w:tcPr>
            <w:tcW w:w="674" w:type="dxa"/>
          </w:tcPr>
          <w:p w14:paraId="1A33D4EE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L.p.</w:t>
            </w:r>
          </w:p>
        </w:tc>
        <w:tc>
          <w:tcPr>
            <w:tcW w:w="1985" w:type="dxa"/>
          </w:tcPr>
          <w:p w14:paraId="517C806F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Podmiot, na rzecz którego wykonano usługę</w:t>
            </w:r>
          </w:p>
        </w:tc>
        <w:tc>
          <w:tcPr>
            <w:tcW w:w="1842" w:type="dxa"/>
          </w:tcPr>
          <w:p w14:paraId="3057F13A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Dane kontaktowe do osoby mogącej potwierdzić zrealizowaną usługę (co najmniej numer telefonu i adres e-mail)</w:t>
            </w:r>
            <w:r w:rsidRPr="0042243D">
              <w:rPr>
                <w:rFonts w:ascii="Arial" w:eastAsia="Calibri" w:hAnsi="Arial" w:cs="Arial"/>
                <w:vertAlign w:val="superscript"/>
              </w:rPr>
              <w:footnoteReference w:id="1"/>
            </w:r>
          </w:p>
        </w:tc>
        <w:tc>
          <w:tcPr>
            <w:tcW w:w="2127" w:type="dxa"/>
          </w:tcPr>
          <w:p w14:paraId="38CDFBD0" w14:textId="77777777" w:rsidR="008F5287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Zakres szkolenia/</w:t>
            </w:r>
          </w:p>
          <w:p w14:paraId="514227D0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  <w:r w:rsidRPr="0042243D">
              <w:rPr>
                <w:rFonts w:ascii="Arial" w:eastAsia="Calibri" w:hAnsi="Arial" w:cs="Arial"/>
              </w:rPr>
              <w:t xml:space="preserve"> oraz opis potwierdzający spełnienie wymagań Zamawiającego, określonych w SWZ </w:t>
            </w:r>
          </w:p>
        </w:tc>
        <w:tc>
          <w:tcPr>
            <w:tcW w:w="1701" w:type="dxa"/>
          </w:tcPr>
          <w:p w14:paraId="71FE3AD0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Podmiot, który wykonywał usługę</w:t>
            </w:r>
          </w:p>
        </w:tc>
        <w:tc>
          <w:tcPr>
            <w:tcW w:w="1701" w:type="dxa"/>
          </w:tcPr>
          <w:p w14:paraId="41233F1D" w14:textId="77777777" w:rsidR="008F5287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 xml:space="preserve">Data wykonania </w:t>
            </w:r>
            <w:r>
              <w:rPr>
                <w:rFonts w:ascii="Arial" w:eastAsia="Calibri" w:hAnsi="Arial" w:cs="Arial"/>
              </w:rPr>
              <w:t>szkolenia/</w:t>
            </w:r>
          </w:p>
          <w:p w14:paraId="003917A0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</w:p>
        </w:tc>
        <w:tc>
          <w:tcPr>
            <w:tcW w:w="1636" w:type="dxa"/>
          </w:tcPr>
          <w:p w14:paraId="294C11AB" w14:textId="77777777" w:rsidR="008F5287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 xml:space="preserve">Liczba godzin </w:t>
            </w:r>
            <w:r>
              <w:rPr>
                <w:rFonts w:ascii="Arial" w:eastAsia="Calibri" w:hAnsi="Arial" w:cs="Arial"/>
              </w:rPr>
              <w:t>szkolenia/</w:t>
            </w:r>
          </w:p>
          <w:p w14:paraId="664E9DF8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warsztatu/ kursu</w:t>
            </w:r>
          </w:p>
        </w:tc>
      </w:tr>
      <w:tr w:rsidR="008F5287" w:rsidRPr="0042243D" w14:paraId="3AD96DFD" w14:textId="77777777" w:rsidTr="00E85455">
        <w:trPr>
          <w:trHeight w:val="510"/>
          <w:jc w:val="center"/>
        </w:trPr>
        <w:tc>
          <w:tcPr>
            <w:tcW w:w="674" w:type="dxa"/>
          </w:tcPr>
          <w:p w14:paraId="6B89864F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1985" w:type="dxa"/>
          </w:tcPr>
          <w:p w14:paraId="15F28128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</w:tcPr>
          <w:p w14:paraId="1351AA22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3EF8A295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63820BDD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F0E000B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636" w:type="dxa"/>
          </w:tcPr>
          <w:p w14:paraId="272468E9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8F5287" w:rsidRPr="0042243D" w14:paraId="1ED52670" w14:textId="77777777" w:rsidTr="00E85455">
        <w:trPr>
          <w:trHeight w:val="510"/>
          <w:jc w:val="center"/>
        </w:trPr>
        <w:tc>
          <w:tcPr>
            <w:tcW w:w="674" w:type="dxa"/>
          </w:tcPr>
          <w:p w14:paraId="425D575B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.</w:t>
            </w:r>
          </w:p>
        </w:tc>
        <w:tc>
          <w:tcPr>
            <w:tcW w:w="1985" w:type="dxa"/>
          </w:tcPr>
          <w:p w14:paraId="11ED0CBD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</w:tcPr>
          <w:p w14:paraId="4E0E577F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173F7CC1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79A1B4E0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4BA5017E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636" w:type="dxa"/>
          </w:tcPr>
          <w:p w14:paraId="14370C07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8F5287" w:rsidRPr="0042243D" w14:paraId="34E36178" w14:textId="77777777" w:rsidTr="00E85455">
        <w:trPr>
          <w:trHeight w:val="510"/>
          <w:jc w:val="center"/>
        </w:trPr>
        <w:tc>
          <w:tcPr>
            <w:tcW w:w="674" w:type="dxa"/>
          </w:tcPr>
          <w:p w14:paraId="72304B82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1985" w:type="dxa"/>
          </w:tcPr>
          <w:p w14:paraId="41CDBC9A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</w:tcPr>
          <w:p w14:paraId="0CC93BE3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1F0B2213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926E5A2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34442A34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636" w:type="dxa"/>
          </w:tcPr>
          <w:p w14:paraId="3613E921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8F5287" w:rsidRPr="0042243D" w14:paraId="7B979532" w14:textId="77777777" w:rsidTr="00E85455">
        <w:trPr>
          <w:trHeight w:val="510"/>
          <w:jc w:val="center"/>
        </w:trPr>
        <w:tc>
          <w:tcPr>
            <w:tcW w:w="674" w:type="dxa"/>
          </w:tcPr>
          <w:p w14:paraId="121F0134" w14:textId="6D995E4B" w:rsidR="008F5287" w:rsidRDefault="0015413C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4.</w:t>
            </w:r>
          </w:p>
        </w:tc>
        <w:tc>
          <w:tcPr>
            <w:tcW w:w="1985" w:type="dxa"/>
          </w:tcPr>
          <w:p w14:paraId="4A7DDBBE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2" w:type="dxa"/>
          </w:tcPr>
          <w:p w14:paraId="5963D62C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127" w:type="dxa"/>
          </w:tcPr>
          <w:p w14:paraId="661C4121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64FB8573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203B6D4A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636" w:type="dxa"/>
          </w:tcPr>
          <w:p w14:paraId="22DC6190" w14:textId="77777777" w:rsidR="008F5287" w:rsidRPr="0042243D" w:rsidRDefault="008F5287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01438EBD" w14:textId="77777777"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14:paraId="17C7879C" w14:textId="77777777"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5CAA1FD2" w14:textId="77777777"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0593B0D1" w14:textId="77777777" w:rsidR="008F5287" w:rsidRPr="00333AE2" w:rsidRDefault="008F5287" w:rsidP="008F5287"/>
    <w:p w14:paraId="42EF2B23" w14:textId="77777777" w:rsidR="004C3C32" w:rsidRPr="008F5287" w:rsidRDefault="004C3C32" w:rsidP="008F5287"/>
    <w:sectPr w:rsidR="004C3C32" w:rsidRPr="008F5287" w:rsidSect="003972F1">
      <w:headerReference w:type="default" r:id="rId8"/>
      <w:footerReference w:type="default" r:id="rId9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18291A" w14:textId="77777777" w:rsidR="00F72D86" w:rsidRDefault="00F72D86" w:rsidP="006A1852">
      <w:pPr>
        <w:spacing w:after="0" w:line="240" w:lineRule="auto"/>
      </w:pPr>
      <w:r>
        <w:separator/>
      </w:r>
    </w:p>
  </w:endnote>
  <w:endnote w:type="continuationSeparator" w:id="0">
    <w:p w14:paraId="1B2436FC" w14:textId="77777777" w:rsidR="00F72D86" w:rsidRDefault="00F72D8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2C589B" w14:textId="77777777" w:rsidR="00F72D86" w:rsidRDefault="00F72D86" w:rsidP="006A1852">
      <w:pPr>
        <w:spacing w:after="0" w:line="240" w:lineRule="auto"/>
      </w:pPr>
      <w:r>
        <w:separator/>
      </w:r>
    </w:p>
  </w:footnote>
  <w:footnote w:type="continuationSeparator" w:id="0">
    <w:p w14:paraId="3F511D9C" w14:textId="77777777" w:rsidR="00F72D86" w:rsidRDefault="00F72D86" w:rsidP="006A1852">
      <w:pPr>
        <w:spacing w:after="0" w:line="240" w:lineRule="auto"/>
      </w:pPr>
      <w:r>
        <w:continuationSeparator/>
      </w:r>
    </w:p>
  </w:footnote>
  <w:footnote w:id="1">
    <w:p w14:paraId="0DF304EA" w14:textId="77777777" w:rsidR="008F5287" w:rsidRPr="0042243D" w:rsidRDefault="008F5287" w:rsidP="008F5287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809C6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57680"/>
    <w:rsid w:val="003972F1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5287"/>
    <w:rsid w:val="00926BA7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A2C15"/>
    <w:rsid w:val="00ED4486"/>
    <w:rsid w:val="00F16559"/>
    <w:rsid w:val="00F3154F"/>
    <w:rsid w:val="00F72D86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91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9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23T10:43:00Z</cp:lastPrinted>
  <dcterms:created xsi:type="dcterms:W3CDTF">2023-10-23T11:32:00Z</dcterms:created>
  <dcterms:modified xsi:type="dcterms:W3CDTF">2023-10-23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